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Position,</w:t>
      </w:r>
      <w:r>
        <w:t xml:space="preserve"> </w:t>
      </w:r>
      <w:r>
        <w:t xml:space="preserve">Kenya</w:t>
      </w:r>
      <w:r>
        <w:t xml:space="preserve"> </w:t>
      </w:r>
      <w:r>
        <w:t xml:space="preserve">Nairobi</w:t>
      </w:r>
    </w:p>
    <w:bookmarkStart w:id="20" w:name="cover-letter"/>
    <w:p>
      <w:pPr>
        <w:pStyle w:val="Heading2"/>
      </w:pPr>
      <w:r>
        <w:t xml:space="preserve">Cover Letter</w:t>
      </w:r>
    </w:p>
    <w:p>
      <w:pPr>
        <w:pStyle w:val="FirstParagraph"/>
      </w:pPr>
      <w:r>
        <w:t xml:space="preserve">Dear [Hiring Manager's Name],</w:t>
      </w:r>
      <w:r>
        <w:br/>
      </w:r>
      <w:r>
        <w:br/>
      </w:r>
    </w:p>
    <w:p>
      <w:pPr>
        <w:pStyle w:val="BodyText"/>
      </w:pPr>
      <w:r>
        <w:t xml:space="preserve">I am writing to express my sincere interest in the Psychologist position at [Organization Name] in Kenya Nairobi. As a dedicated and experienced mental health professional, I am eager to contribute my skills, knowledge, and passion for psychology to support the critical work being done in this vibrant and dynamic city. Nairobi, as a hub of innovation, diversity, and cultural exchange in Kenya, presents unique opportunities to address the complex psychological needs of its residents. I am particularly drawn to this role because it aligns with my commitment to fostering mental well-being through culturally sensitive care and community-focused interventions.</w:t>
      </w:r>
    </w:p>
    <w:p>
      <w:pPr>
        <w:pStyle w:val="BodyText"/>
      </w:pPr>
      <w:r>
        <w:t xml:space="preserve">With [X years] of experience as a Psychologist, I have developed a strong foundation in clinical practice, counseling, and psychological research. My academic background includes a Master’s Degree in Psychology from [University Name], where I specialized in [specific area, e.g., trauma-informed care or child development]. This education has equipped me with the tools to address a wide range of mental health challenges while adhering to ethical and evidence-based practices. Additionally, I am certified by the Health Professions Council of Kenya (HPCK), ensuring that my work meets the highest standards required for professionals in this field.</w:t>
      </w:r>
    </w:p>
    <w:p>
      <w:pPr>
        <w:pStyle w:val="BodyText"/>
      </w:pPr>
      <w:r>
        <w:t xml:space="preserve">What sets me apart as a Psychologist is my ability to connect deeply with individuals from diverse cultural and socioeconomic backgrounds. In Nairobi, where communities vary widely in language, tradition, and lived experiences, this skill is essential. For instance, during my time at [Previous Organization], I provided therapy sessions to clients navigating the stressors of urban life, including economic instability and social isolation. I also collaborated with local NGOs to design mental health workshops for youth in informal settlements, focusing on resilience-building and coping strategies. These experiences have reinforced my belief that psychological care must be tailored to the unique needs of each community.</w:t>
      </w:r>
    </w:p>
    <w:p>
      <w:pPr>
        <w:pStyle w:val="BodyText"/>
      </w:pPr>
      <w:r>
        <w:t xml:space="preserve">As a Psychologist in Kenya Nairobi, I understand the importance of addressing both individual and systemic challenges. The city faces rising rates of anxiety, depression, and trauma-related disorders due to factors such as rapid urbanization, limited access to healthcare, and socio-political tensions. My approach integrates cognitive-behavioral techniques with culturally relevant frameworks to ensure that clients feel seen, heard, and supported. For example, I have worked with refugees and internally displaced persons (IDPs) in Nairobi’s informal settlements, helping them process trauma while navigating the complexities of resettlement. This work required not only clinical expertise but also a deep respect for the cultural narratives that shape their identities.</w:t>
      </w:r>
    </w:p>
    <w:p>
      <w:pPr>
        <w:pStyle w:val="BodyText"/>
      </w:pPr>
      <w:r>
        <w:t xml:space="preserve">Moreover, my commitment to mental health advocacy aligns with the values of [Organization Name]. In Kenya, mental health remains stigmatized in many communities, and psychologists play a vital role in breaking down barriers through education and outreach. I have led initiatives such as public awareness campaigns on depression and anxiety, partnering with local leaders to dispel misconceptions about psychological care. These efforts have not only increased access to services but also fostered a more compassionate understanding of mental health in Nairobi’s neighborhoods.</w:t>
      </w:r>
    </w:p>
    <w:p>
      <w:pPr>
        <w:pStyle w:val="BodyText"/>
      </w:pPr>
      <w:r>
        <w:t xml:space="preserve">One of the most rewarding aspects of being a Psychologist in Kenya Nairobi is the opportunity to work within a multidisciplinary team. I have collaborated with social workers, medical professionals, and educators to create holistic care plans for clients. This collaborative spirit is essential in addressing the multifaceted challenges faced by individuals and families in this bustling city. Whether through individual therapy sessions, group workshops, or policy advocacy, I am driven by the goal of improving quality of life for all Kenyans.</w:t>
      </w:r>
    </w:p>
    <w:p>
      <w:pPr>
        <w:pStyle w:val="BodyText"/>
      </w:pPr>
      <w:r>
        <w:t xml:space="preserve">I am particularly excited about the prospect of contributing to [Organization Name]’s mission to [specific mission statement or goal if known]. My experience in [specific area, e.g., trauma recovery or school psychology] and my fluency in English and Swahili make me well-suited to engage with diverse populations. I am also familiar with the challenges of working in resource-limited settings, as demonstrated by my volunteer work at [Previous Organization], where I helped establish a mobile counseling unit for underserved communities.</w:t>
      </w:r>
    </w:p>
    <w:p>
      <w:pPr>
        <w:pStyle w:val="BodyText"/>
      </w:pPr>
      <w:r>
        <w:t xml:space="preserve">In addition to my clinical expertise, I bring strong organizational and communication skills. My ability to manage multiple cases while maintaining detailed records ensures that clients receive consistent care. I am also adept at using technology to enhance service delivery, such as teletherapy platforms that expand access to mental health resources in Nairobi’s remote areas.</w:t>
      </w:r>
    </w:p>
    <w:p>
      <w:pPr>
        <w:pStyle w:val="BodyText"/>
      </w:pPr>
      <w:r>
        <w:t xml:space="preserve">Finally, I am eager to bring my dedication and creativity to [Organization Name]’s team. As a Psychologist in Kenya Nairobi, I am motivated by the opportunity to make a meaningful difference in people’s lives. I would welcome the chance to discuss how my background and vision align with your organization’s goals. Thank you for considering my application. I look forward to the possibility of contributing to your impactful work in this incredible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Position, Kenya Nairobi</dc:title>
  <dc:creator/>
  <dc:language>en</dc:language>
  <cp:keywords/>
  <dcterms:created xsi:type="dcterms:W3CDTF">2026-07-21T08:31:45Z</dcterms:created>
  <dcterms:modified xsi:type="dcterms:W3CDTF">2026-07-21T08:31:45Z</dcterms:modified>
</cp:coreProperties>
</file>

<file path=docProps/custom.xml><?xml version="1.0" encoding="utf-8"?>
<Properties xmlns="http://schemas.openxmlformats.org/officeDocument/2006/custom-properties" xmlns:vt="http://schemas.openxmlformats.org/officeDocument/2006/docPropsVTypes"/>
</file>